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oranger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yl acetate, nerol, Geraniol; (2E)-3,7-Dimethylocta-2,6-dien-1-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e. Honigtau.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oranger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oranger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benzyl benzoate ; linalyl acetate ; nerol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yl acetate, nerol, Geraniol; (2E)-3,7-Dimethylocta-2,6-dien-1-o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oranger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oranger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1.05.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8AEF4F6-6B21-4B89-B580-6651E91B2286}"/>
</file>

<file path=customXml/itemProps3.xml><?xml version="1.0" encoding="utf-8"?>
<ds:datastoreItem xmlns:ds="http://schemas.openxmlformats.org/officeDocument/2006/customXml" ds:itemID="{815A7FC0-6DD4-48CA-811F-67B296F3A660}"/>
</file>

<file path=customXml/itemProps4.xml><?xml version="1.0" encoding="utf-8"?>
<ds:datastoreItem xmlns:ds="http://schemas.openxmlformats.org/officeDocument/2006/customXml" ds:itemID="{DBE7AFD4-A405-4485-A925-122C72DC853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